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29C8A" w14:textId="77777777" w:rsidR="009C1CB1" w:rsidRPr="00C42BB0" w:rsidRDefault="009C1CB1" w:rsidP="009C1CB1">
      <w:pPr>
        <w:pStyle w:val="NoSpacing"/>
        <w:rPr>
          <w:rFonts w:ascii="Times New Roman" w:hAnsi="Times New Roman" w:cs="Times New Roman"/>
          <w:b/>
          <w:bCs/>
          <w:sz w:val="36"/>
          <w:szCs w:val="36"/>
        </w:rPr>
      </w:pPr>
      <w:r w:rsidRPr="00C42BB0">
        <w:rPr>
          <w:rFonts w:ascii="Times New Roman" w:hAnsi="Times New Roman" w:cs="Times New Roman"/>
          <w:b/>
          <w:bCs/>
          <w:sz w:val="36"/>
          <w:szCs w:val="36"/>
        </w:rPr>
        <w:t>User Manual for C964 Capstone - Data Analysis Application</w:t>
      </w:r>
    </w:p>
    <w:p w14:paraId="58BC3073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69B8F35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Welcome to the user manual for the Data Analysis Application. This application helps you analyze data stored in CSV files, providing various charts and metrics for better data understanding.</w:t>
      </w:r>
    </w:p>
    <w:p w14:paraId="58D1BF84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1AD0DF0" w14:textId="77777777" w:rsidR="009C1CB1" w:rsidRPr="009C1CB1" w:rsidRDefault="009C1CB1" w:rsidP="00C42BB0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System Requirements:</w:t>
      </w:r>
    </w:p>
    <w:p w14:paraId="66FC61A3" w14:textId="6AD8F93E" w:rsidR="009C1CB1" w:rsidRPr="009C1CB1" w:rsidRDefault="009C1CB1" w:rsidP="00C42BB0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Windows 10 machine</w:t>
      </w:r>
    </w:p>
    <w:p w14:paraId="7B3AA5EC" w14:textId="02BB655E" w:rsidR="009C1CB1" w:rsidRPr="009C1CB1" w:rsidRDefault="009C1CB1" w:rsidP="00C42BB0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 xml:space="preserve">Python 3.6 or later </w:t>
      </w:r>
      <w:proofErr w:type="gramStart"/>
      <w:r w:rsidRPr="009C1CB1">
        <w:rPr>
          <w:rFonts w:ascii="Times New Roman" w:hAnsi="Times New Roman" w:cs="Times New Roman"/>
          <w:sz w:val="24"/>
          <w:szCs w:val="24"/>
        </w:rPr>
        <w:t>installed</w:t>
      </w:r>
      <w:proofErr w:type="gramEnd"/>
    </w:p>
    <w:p w14:paraId="13FC3B4F" w14:textId="6A2C86AF" w:rsidR="009C1CB1" w:rsidRPr="009C1CB1" w:rsidRDefault="009C1CB1" w:rsidP="00C42BB0">
      <w:pPr>
        <w:pStyle w:val="NoSpacing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 xml:space="preserve">Required libraries: </w:t>
      </w:r>
      <w:proofErr w:type="spellStart"/>
      <w:r w:rsidRPr="009C1CB1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9C1CB1">
        <w:rPr>
          <w:rFonts w:ascii="Times New Roman" w:hAnsi="Times New Roman" w:cs="Times New Roman"/>
          <w:sz w:val="24"/>
          <w:szCs w:val="24"/>
        </w:rPr>
        <w:t xml:space="preserve">, pandas, </w:t>
      </w:r>
      <w:proofErr w:type="spellStart"/>
      <w:r w:rsidRPr="009C1CB1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Pr="009C1CB1">
        <w:rPr>
          <w:rFonts w:ascii="Times New Roman" w:hAnsi="Times New Roman" w:cs="Times New Roman"/>
          <w:sz w:val="24"/>
          <w:szCs w:val="24"/>
        </w:rPr>
        <w:t xml:space="preserve">, scikit-learn, and </w:t>
      </w:r>
      <w:proofErr w:type="spellStart"/>
      <w:proofErr w:type="gramStart"/>
      <w:r w:rsidRPr="009C1CB1">
        <w:rPr>
          <w:rFonts w:ascii="Times New Roman" w:hAnsi="Times New Roman" w:cs="Times New Roman"/>
          <w:sz w:val="24"/>
          <w:szCs w:val="24"/>
        </w:rPr>
        <w:t>webbrowser</w:t>
      </w:r>
      <w:proofErr w:type="spellEnd"/>
      <w:proofErr w:type="gramEnd"/>
    </w:p>
    <w:p w14:paraId="4E7C00D1" w14:textId="51D89497" w:rsid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CC94669" w14:textId="77777777" w:rsidR="00C42BB0" w:rsidRPr="009C1CB1" w:rsidRDefault="00C42BB0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D2EA080" w14:textId="71A263EC" w:rsidR="00970380" w:rsidRDefault="00C42BB0" w:rsidP="00C42BB0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b/>
          <w:bCs/>
          <w:sz w:val="24"/>
          <w:szCs w:val="24"/>
        </w:rPr>
        <w:t xml:space="preserve">Environment </w:t>
      </w:r>
      <w:r w:rsidR="009C1CB1" w:rsidRPr="00C42BB0">
        <w:rPr>
          <w:rFonts w:ascii="Times New Roman" w:hAnsi="Times New Roman" w:cs="Times New Roman"/>
          <w:b/>
          <w:bCs/>
          <w:sz w:val="24"/>
          <w:szCs w:val="24"/>
        </w:rPr>
        <w:t>Installation</w:t>
      </w:r>
      <w:r w:rsidR="009C1CB1" w:rsidRPr="009C1CB1">
        <w:rPr>
          <w:rFonts w:ascii="Times New Roman" w:hAnsi="Times New Roman" w:cs="Times New Roman"/>
          <w:sz w:val="24"/>
          <w:szCs w:val="24"/>
        </w:rPr>
        <w:t>:</w:t>
      </w:r>
    </w:p>
    <w:p w14:paraId="7DE04DF7" w14:textId="77777777" w:rsidR="00C42BB0" w:rsidRPr="00970380" w:rsidRDefault="00C42BB0" w:rsidP="00C42BB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50D00067" w14:textId="07004587" w:rsidR="00970380" w:rsidRDefault="00970380" w:rsidP="00970380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(</w:t>
      </w:r>
      <w:r>
        <w:rPr>
          <w:rFonts w:ascii="Times New Roman" w:hAnsi="Times New Roman" w:cs="Times New Roman"/>
          <w:sz w:val="24"/>
          <w:szCs w:val="24"/>
        </w:rPr>
        <w:t>Preferred</w:t>
      </w:r>
      <w:r w:rsidRPr="009C1CB1">
        <w:rPr>
          <w:rFonts w:ascii="Times New Roman" w:hAnsi="Times New Roman" w:cs="Times New Roman"/>
          <w:sz w:val="24"/>
          <w:szCs w:val="24"/>
        </w:rPr>
        <w:t>) Download PyCharm Community Edition for a consistent development environment (</w:t>
      </w:r>
      <w:hyperlink r:id="rId5" w:history="1">
        <w:r w:rsidRPr="00A61D20">
          <w:rPr>
            <w:rStyle w:val="Hyperlink"/>
            <w:rFonts w:ascii="Times New Roman" w:hAnsi="Times New Roman" w:cs="Times New Roman"/>
            <w:sz w:val="24"/>
            <w:szCs w:val="24"/>
          </w:rPr>
          <w:t>https://www.jetbrains.com/edu-products/download/other-PCE.html</w:t>
        </w:r>
      </w:hyperlink>
      <w:r w:rsidRPr="009C1CB1">
        <w:rPr>
          <w:rFonts w:ascii="Times New Roman" w:hAnsi="Times New Roman" w:cs="Times New Roman"/>
          <w:sz w:val="24"/>
          <w:szCs w:val="24"/>
        </w:rPr>
        <w:t>)</w:t>
      </w:r>
    </w:p>
    <w:p w14:paraId="3077FD7F" w14:textId="77777777" w:rsidR="00C42BB0" w:rsidRPr="00970380" w:rsidRDefault="00C42BB0" w:rsidP="00C42BB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2B489AD" w14:textId="2E3AEFCD" w:rsidR="00C42BB0" w:rsidRDefault="00C42BB0" w:rsidP="00C42BB0">
      <w:pPr>
        <w:pStyle w:val="NoSpacing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s</w:t>
      </w:r>
      <w:r w:rsidRPr="00C42BB0">
        <w:rPr>
          <w:rFonts w:ascii="Times New Roman" w:hAnsi="Times New Roman" w:cs="Times New Roman"/>
          <w:sz w:val="24"/>
          <w:szCs w:val="24"/>
        </w:rPr>
        <w:t xml:space="preserve">tep-by-step guide to installing PyCharm Community Edition, along with the additional </w:t>
      </w:r>
      <w:r>
        <w:rPr>
          <w:rFonts w:ascii="Times New Roman" w:hAnsi="Times New Roman" w:cs="Times New Roman"/>
          <w:sz w:val="24"/>
          <w:szCs w:val="24"/>
        </w:rPr>
        <w:t>required packages</w:t>
      </w:r>
      <w:r w:rsidRPr="00C42BB0">
        <w:rPr>
          <w:rFonts w:ascii="Times New Roman" w:hAnsi="Times New Roman" w:cs="Times New Roman"/>
          <w:sz w:val="24"/>
          <w:szCs w:val="24"/>
        </w:rPr>
        <w:t>:</w:t>
      </w:r>
    </w:p>
    <w:p w14:paraId="177F3241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4C06B3EB" w14:textId="0B8246B3" w:rsid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 xml:space="preserve">First, go to the PyCharm Community Edition download page at </w:t>
      </w:r>
      <w:hyperlink r:id="rId6" w:history="1">
        <w:r w:rsidRPr="00A61D20">
          <w:rPr>
            <w:rStyle w:val="Hyperlink"/>
            <w:rFonts w:ascii="Times New Roman" w:hAnsi="Times New Roman" w:cs="Times New Roman"/>
            <w:sz w:val="24"/>
            <w:szCs w:val="24"/>
          </w:rPr>
          <w:t>https://www.jetbrains.com/edu-products/download/other-PCE.html</w:t>
        </w:r>
      </w:hyperlink>
      <w:r w:rsidRPr="00C42BB0">
        <w:rPr>
          <w:rFonts w:ascii="Times New Roman" w:hAnsi="Times New Roman" w:cs="Times New Roman"/>
          <w:sz w:val="24"/>
          <w:szCs w:val="24"/>
        </w:rPr>
        <w:t>.</w:t>
      </w:r>
    </w:p>
    <w:p w14:paraId="1C37C00A" w14:textId="77777777" w:rsidR="00C42BB0" w:rsidRPr="00C42BB0" w:rsidRDefault="00C42BB0" w:rsidP="00C42BB0">
      <w:pPr>
        <w:pStyle w:val="NoSpacing"/>
        <w:ind w:left="2160"/>
        <w:rPr>
          <w:rFonts w:ascii="Times New Roman" w:hAnsi="Times New Roman" w:cs="Times New Roman"/>
          <w:sz w:val="24"/>
          <w:szCs w:val="24"/>
        </w:rPr>
      </w:pPr>
    </w:p>
    <w:p w14:paraId="4781CA3F" w14:textId="1ADAA3DF" w:rsidR="00C42BB0" w:rsidRP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>Click the "</w:t>
      </w:r>
      <w:r w:rsidRPr="00C42BB0">
        <w:rPr>
          <w:rFonts w:ascii="Times New Roman" w:hAnsi="Times New Roman" w:cs="Times New Roman"/>
          <w:b/>
          <w:bCs/>
          <w:sz w:val="24"/>
          <w:szCs w:val="24"/>
        </w:rPr>
        <w:t>Download</w:t>
      </w:r>
      <w:r w:rsidRPr="00C42BB0">
        <w:rPr>
          <w:rFonts w:ascii="Times New Roman" w:hAnsi="Times New Roman" w:cs="Times New Roman"/>
          <w:sz w:val="24"/>
          <w:szCs w:val="24"/>
        </w:rPr>
        <w:t xml:space="preserve">" button for the </w:t>
      </w:r>
      <w:r w:rsidRPr="00C42BB0">
        <w:rPr>
          <w:rFonts w:ascii="Times New Roman" w:hAnsi="Times New Roman" w:cs="Times New Roman"/>
          <w:b/>
          <w:bCs/>
          <w:sz w:val="24"/>
          <w:szCs w:val="24"/>
        </w:rPr>
        <w:t>PyCharm Community Edition</w:t>
      </w:r>
      <w:r w:rsidRPr="00C42BB0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for </w:t>
      </w:r>
      <w:r w:rsidRPr="00C42BB0">
        <w:rPr>
          <w:rFonts w:ascii="Times New Roman" w:hAnsi="Times New Roman" w:cs="Times New Roman"/>
          <w:b/>
          <w:bCs/>
          <w:sz w:val="24"/>
          <w:szCs w:val="24"/>
        </w:rPr>
        <w:t>Windows</w:t>
      </w:r>
    </w:p>
    <w:p w14:paraId="368F4B71" w14:textId="324DEE44" w:rsidR="000F2E45" w:rsidRDefault="000F2E45" w:rsidP="000F2E45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2BA73BA" w14:textId="04F6363D" w:rsidR="000F2E45" w:rsidRPr="00C42BB0" w:rsidRDefault="000F2E45" w:rsidP="000F2E45">
      <w:pPr>
        <w:pStyle w:val="NoSpacing"/>
        <w:ind w:left="1980"/>
        <w:rPr>
          <w:rFonts w:ascii="Times New Roman" w:hAnsi="Times New Roman" w:cs="Times New Roman"/>
          <w:sz w:val="24"/>
          <w:szCs w:val="24"/>
        </w:rPr>
      </w:pPr>
      <w:r w:rsidRPr="000F2E45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748B6779" wp14:editId="1CC8EAF0">
            <wp:extent cx="4282800" cy="2435156"/>
            <wp:effectExtent l="152400" t="152400" r="365760" b="365760"/>
            <wp:docPr id="18" name="Picture 18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, application, chat or text messag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45069" cy="247056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0C22709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43606514" w14:textId="68A97341" w:rsidR="00C42BB0" w:rsidRP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>Once the download is complete, double-click the downloaded file to begin the installation process</w:t>
      </w:r>
      <w:r w:rsidR="000F2E45">
        <w:rPr>
          <w:rFonts w:ascii="Times New Roman" w:hAnsi="Times New Roman" w:cs="Times New Roman"/>
          <w:sz w:val="24"/>
          <w:szCs w:val="24"/>
        </w:rPr>
        <w:t>.</w:t>
      </w:r>
    </w:p>
    <w:p w14:paraId="64127DD1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706C8813" w14:textId="3DF67DB0" w:rsidR="000F2E45" w:rsidRPr="000F2E45" w:rsidRDefault="00C42BB0" w:rsidP="000F2E45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>Follow the prompts in the installation wizard to complete the installation.</w:t>
      </w:r>
    </w:p>
    <w:p w14:paraId="23188DEE" w14:textId="77777777" w:rsidR="000F2E45" w:rsidRDefault="00C42BB0" w:rsidP="000F2E4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 xml:space="preserve">You can choose to install </w:t>
      </w:r>
      <w:r w:rsidRPr="000F2E45">
        <w:rPr>
          <w:rFonts w:ascii="Times New Roman" w:hAnsi="Times New Roman" w:cs="Times New Roman"/>
          <w:b/>
          <w:bCs/>
          <w:sz w:val="24"/>
          <w:szCs w:val="24"/>
        </w:rPr>
        <w:t>PyCharm</w:t>
      </w:r>
      <w:r w:rsidRPr="00C42BB0">
        <w:rPr>
          <w:rFonts w:ascii="Times New Roman" w:hAnsi="Times New Roman" w:cs="Times New Roman"/>
          <w:sz w:val="24"/>
          <w:szCs w:val="24"/>
        </w:rPr>
        <w:t xml:space="preserve"> for all users or just for yourself, </w:t>
      </w:r>
    </w:p>
    <w:p w14:paraId="347194B1" w14:textId="609D2422" w:rsidR="00C42BB0" w:rsidRPr="00C42BB0" w:rsidRDefault="000F2E45" w:rsidP="000F2E4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 xml:space="preserve">And </w:t>
      </w:r>
      <w:r w:rsidR="00C42BB0" w:rsidRPr="00C42BB0">
        <w:rPr>
          <w:rFonts w:ascii="Times New Roman" w:hAnsi="Times New Roman" w:cs="Times New Roman"/>
          <w:sz w:val="24"/>
          <w:szCs w:val="24"/>
        </w:rPr>
        <w:t>also</w:t>
      </w:r>
      <w:proofErr w:type="gramEnd"/>
      <w:r w:rsidR="00C42BB0" w:rsidRPr="00C42BB0">
        <w:rPr>
          <w:rFonts w:ascii="Times New Roman" w:hAnsi="Times New Roman" w:cs="Times New Roman"/>
          <w:sz w:val="24"/>
          <w:szCs w:val="24"/>
        </w:rPr>
        <w:t xml:space="preserve"> choose the installation location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04621502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41CCA4E0" w14:textId="640A2C85" w:rsid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 xml:space="preserve">Once </w:t>
      </w:r>
      <w:r w:rsidR="000F2E45">
        <w:rPr>
          <w:rFonts w:ascii="Times New Roman" w:hAnsi="Times New Roman" w:cs="Times New Roman"/>
          <w:sz w:val="24"/>
          <w:szCs w:val="24"/>
        </w:rPr>
        <w:t>PyCharm</w:t>
      </w:r>
      <w:r w:rsidRPr="00C42BB0">
        <w:rPr>
          <w:rFonts w:ascii="Times New Roman" w:hAnsi="Times New Roman" w:cs="Times New Roman"/>
          <w:sz w:val="24"/>
          <w:szCs w:val="24"/>
        </w:rPr>
        <w:t xml:space="preserve"> installation is complete, open </w:t>
      </w:r>
      <w:r w:rsidRPr="000F2E45">
        <w:rPr>
          <w:rFonts w:ascii="Times New Roman" w:hAnsi="Times New Roman" w:cs="Times New Roman"/>
          <w:b/>
          <w:bCs/>
          <w:sz w:val="24"/>
          <w:szCs w:val="24"/>
        </w:rPr>
        <w:t>PyCharm Community Edition</w:t>
      </w:r>
      <w:r w:rsidR="000F2E45">
        <w:rPr>
          <w:rFonts w:ascii="Times New Roman" w:hAnsi="Times New Roman" w:cs="Times New Roman"/>
          <w:sz w:val="24"/>
          <w:szCs w:val="24"/>
        </w:rPr>
        <w:t>.</w:t>
      </w:r>
    </w:p>
    <w:p w14:paraId="39F7E4DD" w14:textId="05F3E0E1" w:rsidR="000F2E45" w:rsidRDefault="000F2E45" w:rsidP="000F2E4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ext, click on Windows Start </w:t>
      </w:r>
      <w:proofErr w:type="gramStart"/>
      <w:r>
        <w:rPr>
          <w:rFonts w:ascii="Times New Roman" w:hAnsi="Times New Roman" w:cs="Times New Roman"/>
          <w:sz w:val="24"/>
          <w:szCs w:val="24"/>
        </w:rPr>
        <w:t>button</w:t>
      </w:r>
      <w:proofErr w:type="gramEnd"/>
    </w:p>
    <w:p w14:paraId="7806CB97" w14:textId="2712FFF4" w:rsidR="000F2E45" w:rsidRPr="000F2E45" w:rsidRDefault="000F2E45" w:rsidP="000F2E45">
      <w:pPr>
        <w:pStyle w:val="NoSpacing"/>
        <w:numPr>
          <w:ilvl w:val="3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installed PyCharm Community Edition Locate the Jet</w:t>
      </w:r>
    </w:p>
    <w:p w14:paraId="62DDF339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77C8C757" w14:textId="77777777" w:rsidR="00C42BB0" w:rsidRP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 xml:space="preserve">To install the </w:t>
      </w:r>
      <w:proofErr w:type="spellStart"/>
      <w:r w:rsidRPr="00C42BB0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C42BB0">
        <w:rPr>
          <w:rFonts w:ascii="Times New Roman" w:hAnsi="Times New Roman" w:cs="Times New Roman"/>
          <w:sz w:val="24"/>
          <w:szCs w:val="24"/>
        </w:rPr>
        <w:t xml:space="preserve"> package, go to the "File" menu and select "Settings" (or "Preferences" on a Mac).</w:t>
      </w:r>
    </w:p>
    <w:p w14:paraId="6C945B8D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12890F4F" w14:textId="77777777" w:rsidR="00C42BB0" w:rsidRP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>In the left-hand pane of the Settings/Preferences window, click "Project: &lt;your project name&gt;" (or "Project Interpreter" if you don't have a project open yet).</w:t>
      </w:r>
    </w:p>
    <w:p w14:paraId="2F1D1082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090F17A8" w14:textId="77777777" w:rsidR="00C42BB0" w:rsidRP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>In the right-hand pane, click the "+" button to add a new package.</w:t>
      </w:r>
    </w:p>
    <w:p w14:paraId="230B4600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028929CC" w14:textId="77777777" w:rsidR="00C42BB0" w:rsidRP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>In the "Available Packages" window, type "</w:t>
      </w:r>
      <w:proofErr w:type="spellStart"/>
      <w:r w:rsidRPr="00C42BB0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C42BB0">
        <w:rPr>
          <w:rFonts w:ascii="Times New Roman" w:hAnsi="Times New Roman" w:cs="Times New Roman"/>
          <w:sz w:val="24"/>
          <w:szCs w:val="24"/>
        </w:rPr>
        <w:t>" in the search bar and click the checkbox next to "</w:t>
      </w:r>
      <w:proofErr w:type="spellStart"/>
      <w:r w:rsidRPr="00C42BB0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r w:rsidRPr="00C42BB0">
        <w:rPr>
          <w:rFonts w:ascii="Times New Roman" w:hAnsi="Times New Roman" w:cs="Times New Roman"/>
          <w:sz w:val="24"/>
          <w:szCs w:val="24"/>
        </w:rPr>
        <w:t>" in the search results.</w:t>
      </w:r>
    </w:p>
    <w:p w14:paraId="631528A3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3DC4D188" w14:textId="77777777" w:rsidR="00C42BB0" w:rsidRP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>Click the "Install Package" button at the bottom right of the window.</w:t>
      </w:r>
    </w:p>
    <w:p w14:paraId="42A7107E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1E30938F" w14:textId="77777777" w:rsidR="00C42BB0" w:rsidRP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>Wait for the package to install (this may take a few minutes).</w:t>
      </w:r>
    </w:p>
    <w:p w14:paraId="48998A00" w14:textId="77777777" w:rsidR="00C42BB0" w:rsidRPr="00C42BB0" w:rsidRDefault="00C42BB0" w:rsidP="00C42BB0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54FEC8E" w14:textId="77777777" w:rsidR="00C42BB0" w:rsidRP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 xml:space="preserve">To install the </w:t>
      </w:r>
      <w:proofErr w:type="gramStart"/>
      <w:r w:rsidRPr="00C42BB0">
        <w:rPr>
          <w:rFonts w:ascii="Times New Roman" w:hAnsi="Times New Roman" w:cs="Times New Roman"/>
          <w:sz w:val="24"/>
          <w:szCs w:val="24"/>
        </w:rPr>
        <w:t>pandas</w:t>
      </w:r>
      <w:proofErr w:type="gramEnd"/>
      <w:r w:rsidRPr="00C42BB0">
        <w:rPr>
          <w:rFonts w:ascii="Times New Roman" w:hAnsi="Times New Roman" w:cs="Times New Roman"/>
          <w:sz w:val="24"/>
          <w:szCs w:val="24"/>
        </w:rPr>
        <w:t xml:space="preserve"> package, repeat steps 6-10, but this time search for "pandas" in the "Available Packages" window and install that package instead.</w:t>
      </w:r>
    </w:p>
    <w:p w14:paraId="2632D329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06DBA1FE" w14:textId="77777777" w:rsidR="00C42BB0" w:rsidRP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 xml:space="preserve">To install the </w:t>
      </w:r>
      <w:proofErr w:type="spellStart"/>
      <w:r w:rsidRPr="00C42BB0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Pr="00C42BB0">
        <w:rPr>
          <w:rFonts w:ascii="Times New Roman" w:hAnsi="Times New Roman" w:cs="Times New Roman"/>
          <w:sz w:val="24"/>
          <w:szCs w:val="24"/>
        </w:rPr>
        <w:t xml:space="preserve"> package, repeat steps 6-10, but this time search for "</w:t>
      </w:r>
      <w:proofErr w:type="spellStart"/>
      <w:r w:rsidRPr="00C42BB0">
        <w:rPr>
          <w:rFonts w:ascii="Times New Roman" w:hAnsi="Times New Roman" w:cs="Times New Roman"/>
          <w:sz w:val="24"/>
          <w:szCs w:val="24"/>
        </w:rPr>
        <w:t>plotly</w:t>
      </w:r>
      <w:proofErr w:type="spellEnd"/>
      <w:r w:rsidRPr="00C42BB0">
        <w:rPr>
          <w:rFonts w:ascii="Times New Roman" w:hAnsi="Times New Roman" w:cs="Times New Roman"/>
          <w:sz w:val="24"/>
          <w:szCs w:val="24"/>
        </w:rPr>
        <w:t>" in the "Available Packages" window and install that package instead.</w:t>
      </w:r>
    </w:p>
    <w:p w14:paraId="32E23570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2B28CAF4" w14:textId="77777777" w:rsidR="00C42BB0" w:rsidRPr="00C42BB0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>To install the scikit-learn package, repeat steps 6-10, but this time search for "scikit-learn" in the "Available Packages" window and install that package instead.</w:t>
      </w:r>
    </w:p>
    <w:p w14:paraId="56FEAE22" w14:textId="77777777" w:rsidR="00C42BB0" w:rsidRPr="00C42BB0" w:rsidRDefault="00C42BB0" w:rsidP="00C42BB0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56AC4835" w14:textId="036B30BD" w:rsidR="00970380" w:rsidRPr="009C1CB1" w:rsidRDefault="00C42BB0" w:rsidP="00C42BB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C42BB0">
        <w:rPr>
          <w:rFonts w:ascii="Times New Roman" w:hAnsi="Times New Roman" w:cs="Times New Roman"/>
          <w:sz w:val="24"/>
          <w:szCs w:val="24"/>
        </w:rPr>
        <w:t xml:space="preserve">Once </w:t>
      </w:r>
      <w:proofErr w:type="gramStart"/>
      <w:r w:rsidRPr="00C42BB0">
        <w:rPr>
          <w:rFonts w:ascii="Times New Roman" w:hAnsi="Times New Roman" w:cs="Times New Roman"/>
          <w:sz w:val="24"/>
          <w:szCs w:val="24"/>
        </w:rPr>
        <w:t>all of</w:t>
      </w:r>
      <w:proofErr w:type="gramEnd"/>
      <w:r w:rsidRPr="00C42BB0">
        <w:rPr>
          <w:rFonts w:ascii="Times New Roman" w:hAnsi="Times New Roman" w:cs="Times New Roman"/>
          <w:sz w:val="24"/>
          <w:szCs w:val="24"/>
        </w:rPr>
        <w:t xml:space="preserve"> the packages are installed, you should be able to use them in your PyCharm projects by importing them into your code.</w:t>
      </w:r>
    </w:p>
    <w:p w14:paraId="63B487C6" w14:textId="77777777" w:rsidR="00970380" w:rsidRPr="00970380" w:rsidRDefault="00970380" w:rsidP="00970380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7297A86F" w14:textId="5FC68C7F" w:rsidR="00970380" w:rsidRDefault="00970380" w:rsidP="00970380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(Optional) </w:t>
      </w:r>
      <w:r w:rsidR="009C1CB1" w:rsidRPr="009C1CB1">
        <w:rPr>
          <w:rFonts w:ascii="Times New Roman" w:hAnsi="Times New Roman" w:cs="Times New Roman"/>
          <w:sz w:val="24"/>
          <w:szCs w:val="24"/>
        </w:rPr>
        <w:t>Download and install Python 3.6 or later from the official Python website (</w:t>
      </w:r>
      <w:hyperlink r:id="rId8" w:history="1">
        <w:r w:rsidR="009C1CB1" w:rsidRPr="00A61D20">
          <w:rPr>
            <w:rStyle w:val="Hyperlink"/>
            <w:rFonts w:ascii="Times New Roman" w:hAnsi="Times New Roman" w:cs="Times New Roman"/>
            <w:sz w:val="24"/>
            <w:szCs w:val="24"/>
          </w:rPr>
          <w:t>https://www.python.org/downloads/</w:t>
        </w:r>
      </w:hyperlink>
      <w:r w:rsidR="009C1CB1" w:rsidRPr="009C1CB1">
        <w:rPr>
          <w:rFonts w:ascii="Times New Roman" w:hAnsi="Times New Roman" w:cs="Times New Roman"/>
          <w:sz w:val="24"/>
          <w:szCs w:val="24"/>
        </w:rPr>
        <w:t>).</w:t>
      </w:r>
    </w:p>
    <w:p w14:paraId="5783BE20" w14:textId="59289F9D" w:rsidR="00970380" w:rsidRDefault="00970380" w:rsidP="00970380">
      <w:pPr>
        <w:pStyle w:val="NoSpacing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you intend to </w:t>
      </w:r>
      <w:proofErr w:type="gramStart"/>
      <w:r>
        <w:rPr>
          <w:rFonts w:ascii="Times New Roman" w:hAnsi="Times New Roman" w:cs="Times New Roman"/>
          <w:sz w:val="24"/>
          <w:szCs w:val="24"/>
        </w:rPr>
        <w:t>use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Python and IDLE go to step 3</w:t>
      </w:r>
    </w:p>
    <w:p w14:paraId="495B20BF" w14:textId="77777777" w:rsidR="009C1CB1" w:rsidRPr="009C1CB1" w:rsidRDefault="009C1CB1" w:rsidP="009C1CB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3AA031C2" w14:textId="090F8D32" w:rsidR="00970380" w:rsidRPr="00970380" w:rsidRDefault="009C1CB1" w:rsidP="00970380">
      <w:pPr>
        <w:pStyle w:val="NoSpacing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If </w:t>
      </w:r>
      <w:r w:rsidR="00947C0A">
        <w:rPr>
          <w:rFonts w:ascii="Times New Roman" w:hAnsi="Times New Roman" w:cs="Times New Roman"/>
          <w:sz w:val="24"/>
          <w:szCs w:val="24"/>
        </w:rPr>
        <w:t xml:space="preserve">you should opt in to use Python and </w:t>
      </w:r>
      <w:proofErr w:type="spellStart"/>
      <w:r w:rsidR="00947C0A">
        <w:rPr>
          <w:rFonts w:ascii="Times New Roman" w:hAnsi="Times New Roman" w:cs="Times New Roman"/>
          <w:sz w:val="24"/>
          <w:szCs w:val="24"/>
        </w:rPr>
        <w:t>Pyhton’s</w:t>
      </w:r>
      <w:proofErr w:type="spellEnd"/>
      <w:r w:rsidR="00947C0A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947C0A">
        <w:rPr>
          <w:rFonts w:ascii="Times New Roman" w:hAnsi="Times New Roman" w:cs="Times New Roman"/>
          <w:sz w:val="24"/>
          <w:szCs w:val="24"/>
        </w:rPr>
        <w:t>onwn</w:t>
      </w:r>
      <w:proofErr w:type="spellEnd"/>
      <w:r w:rsidR="00947C0A">
        <w:rPr>
          <w:rFonts w:ascii="Times New Roman" w:hAnsi="Times New Roman" w:cs="Times New Roman"/>
          <w:sz w:val="24"/>
          <w:szCs w:val="24"/>
        </w:rPr>
        <w:t xml:space="preserve"> IDLE </w:t>
      </w:r>
      <w:proofErr w:type="gramStart"/>
      <w:r w:rsidR="00947C0A">
        <w:rPr>
          <w:rFonts w:ascii="Times New Roman" w:hAnsi="Times New Roman" w:cs="Times New Roman"/>
          <w:sz w:val="24"/>
          <w:szCs w:val="24"/>
        </w:rPr>
        <w:t>the you</w:t>
      </w:r>
      <w:proofErr w:type="gramEnd"/>
      <w:r w:rsidR="00947C0A">
        <w:rPr>
          <w:rFonts w:ascii="Times New Roman" w:hAnsi="Times New Roman" w:cs="Times New Roman"/>
          <w:sz w:val="24"/>
          <w:szCs w:val="24"/>
        </w:rPr>
        <w:t xml:space="preserve"> will need to </w:t>
      </w:r>
      <w:r w:rsidR="00970380">
        <w:rPr>
          <w:rFonts w:ascii="Times New Roman" w:hAnsi="Times New Roman" w:cs="Times New Roman"/>
          <w:sz w:val="24"/>
          <w:szCs w:val="24"/>
        </w:rPr>
        <w:t>do the following:</w:t>
      </w:r>
    </w:p>
    <w:p w14:paraId="540A3B24" w14:textId="73373E96" w:rsidR="009C1CB1" w:rsidRPr="00970380" w:rsidRDefault="009C1CB1" w:rsidP="00970380">
      <w:pPr>
        <w:pStyle w:val="NoSpacing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70380">
        <w:rPr>
          <w:rFonts w:ascii="Times New Roman" w:hAnsi="Times New Roman" w:cs="Times New Roman"/>
          <w:sz w:val="24"/>
          <w:szCs w:val="24"/>
        </w:rPr>
        <w:t xml:space="preserve">Open the command prompt and type the following command to install the required libraries: </w:t>
      </w:r>
    </w:p>
    <w:p w14:paraId="1FA5A950" w14:textId="77777777" w:rsidR="009C1CB1" w:rsidRDefault="009C1CB1" w:rsidP="0097038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 xml:space="preserve">pip install </w:t>
      </w:r>
      <w:proofErr w:type="spellStart"/>
      <w:proofErr w:type="gramStart"/>
      <w:r w:rsidRPr="009C1CB1">
        <w:rPr>
          <w:rFonts w:ascii="Times New Roman" w:hAnsi="Times New Roman" w:cs="Times New Roman"/>
          <w:sz w:val="24"/>
          <w:szCs w:val="24"/>
        </w:rPr>
        <w:t>tkinter</w:t>
      </w:r>
      <w:proofErr w:type="spellEnd"/>
      <w:proofErr w:type="gramEnd"/>
      <w:r w:rsidRPr="009C1C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8E43F1B" w14:textId="77777777" w:rsidR="009C1CB1" w:rsidRDefault="009C1CB1" w:rsidP="0097038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 install </w:t>
      </w:r>
      <w:proofErr w:type="gramStart"/>
      <w:r w:rsidRPr="009C1CB1">
        <w:rPr>
          <w:rFonts w:ascii="Times New Roman" w:hAnsi="Times New Roman" w:cs="Times New Roman"/>
          <w:sz w:val="24"/>
          <w:szCs w:val="24"/>
        </w:rPr>
        <w:t>pandas</w:t>
      </w:r>
      <w:proofErr w:type="gramEnd"/>
      <w:r w:rsidRPr="009C1C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121996" w14:textId="77777777" w:rsidR="009C1CB1" w:rsidRDefault="009C1CB1" w:rsidP="0097038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 install </w:t>
      </w:r>
      <w:proofErr w:type="spellStart"/>
      <w:proofErr w:type="gramStart"/>
      <w:r w:rsidRPr="009C1CB1">
        <w:rPr>
          <w:rFonts w:ascii="Times New Roman" w:hAnsi="Times New Roman" w:cs="Times New Roman"/>
          <w:sz w:val="24"/>
          <w:szCs w:val="24"/>
        </w:rPr>
        <w:t>plotly</w:t>
      </w:r>
      <w:proofErr w:type="spellEnd"/>
      <w:proofErr w:type="gramEnd"/>
      <w:r w:rsidRPr="009C1CB1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373581F" w14:textId="3C5381BC" w:rsidR="009C1CB1" w:rsidRPr="009C1CB1" w:rsidRDefault="009C1CB1" w:rsidP="00970380">
      <w:pPr>
        <w:pStyle w:val="NoSpacing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ip install </w:t>
      </w:r>
      <w:r w:rsidRPr="009C1CB1">
        <w:rPr>
          <w:rFonts w:ascii="Times New Roman" w:hAnsi="Times New Roman" w:cs="Times New Roman"/>
          <w:sz w:val="24"/>
          <w:szCs w:val="24"/>
        </w:rPr>
        <w:t>scikit-</w:t>
      </w:r>
      <w:proofErr w:type="gramStart"/>
      <w:r w:rsidRPr="009C1CB1">
        <w:rPr>
          <w:rFonts w:ascii="Times New Roman" w:hAnsi="Times New Roman" w:cs="Times New Roman"/>
          <w:sz w:val="24"/>
          <w:szCs w:val="24"/>
        </w:rPr>
        <w:t>learn</w:t>
      </w:r>
      <w:proofErr w:type="gramEnd"/>
    </w:p>
    <w:p w14:paraId="5AF0C064" w14:textId="77777777" w:rsidR="009C1CB1" w:rsidRPr="009C1CB1" w:rsidRDefault="009C1CB1" w:rsidP="009C1CB1">
      <w:pPr>
        <w:pStyle w:val="NoSpacing"/>
        <w:ind w:left="720"/>
        <w:rPr>
          <w:rFonts w:ascii="Times New Roman" w:hAnsi="Times New Roman" w:cs="Times New Roman"/>
          <w:sz w:val="24"/>
          <w:szCs w:val="24"/>
        </w:rPr>
      </w:pPr>
    </w:p>
    <w:p w14:paraId="6B087D64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Using the Data Analysis Application:</w:t>
      </w:r>
    </w:p>
    <w:p w14:paraId="3FBF6741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2CE90141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Open the application using Python or PyCharm.</w:t>
      </w:r>
    </w:p>
    <w:p w14:paraId="01E1EFE3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The Data Analysis window will appear. Click the "Browse" button and select a CSV file (e.g., "diabetes_data.csv") for analysis.</w:t>
      </w:r>
    </w:p>
    <w:p w14:paraId="53BC7FB3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The selected file's path will be displayed in the text field next to the "Browse" button.</w:t>
      </w:r>
    </w:p>
    <w:p w14:paraId="017BE4A1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Click the "Analyze" button to generate charts and metrics for the selected file.</w:t>
      </w:r>
    </w:p>
    <w:p w14:paraId="08FE9C81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A pie chart of the target variable and a scatter matrix of all features will be displayed in separate browser tabs.</w:t>
      </w:r>
    </w:p>
    <w:p w14:paraId="2AC6B431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Linear regression plots and histograms for all features will also appear in separate browser tabs.</w:t>
      </w:r>
    </w:p>
    <w:p w14:paraId="23FB8B0A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The "MSE" and "R2 Score" values for the linear regression model will be displayed below the "Analyze" button.</w:t>
      </w:r>
    </w:p>
    <w:p w14:paraId="0411C88E" w14:textId="77777777" w:rsidR="009C1CB1" w:rsidRPr="009C1CB1" w:rsidRDefault="009C1CB1" w:rsidP="009C1CB1">
      <w:pPr>
        <w:pStyle w:val="NoSpacing"/>
        <w:numPr>
          <w:ilvl w:val="0"/>
          <w:numId w:val="6"/>
        </w:numPr>
        <w:rPr>
          <w:rFonts w:ascii="Times New Roman" w:hAnsi="Times New Roman" w:cs="Times New Roman"/>
          <w:sz w:val="24"/>
          <w:szCs w:val="24"/>
        </w:rPr>
      </w:pPr>
      <w:r w:rsidRPr="009C1CB1">
        <w:rPr>
          <w:rFonts w:ascii="Times New Roman" w:hAnsi="Times New Roman" w:cs="Times New Roman"/>
          <w:sz w:val="24"/>
          <w:szCs w:val="24"/>
        </w:rPr>
        <w:t>We hope this user manual helps you effectively use the Data Analysis Application. If you have any questions or issues, please feel free to contact us.</w:t>
      </w:r>
    </w:p>
    <w:p w14:paraId="3947971D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0A7CF31E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6876AE9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41D6282" w14:textId="77777777" w:rsidR="009C1CB1" w:rsidRPr="009C1CB1" w:rsidRDefault="009C1CB1" w:rsidP="009C1CB1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753804F" w14:textId="7E12C8E7" w:rsidR="00AF3738" w:rsidRDefault="00AF3738" w:rsidP="00AF3738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AF3738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1B22E98" wp14:editId="0325B465">
            <wp:extent cx="4665980" cy="2311200"/>
            <wp:effectExtent l="152400" t="152400" r="363220" b="356235"/>
            <wp:docPr id="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&#10;&#10;Description automatically generated"/>
                    <pic:cNvPicPr/>
                  </pic:nvPicPr>
                  <pic:blipFill rotWithShape="1">
                    <a:blip r:embed="rId9"/>
                    <a:srcRect b="39655"/>
                    <a:stretch/>
                  </pic:blipFill>
                  <pic:spPr bwMode="auto">
                    <a:xfrm>
                      <a:off x="0" y="0"/>
                      <a:ext cx="4676392" cy="23163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EFFF53" w14:textId="77777777" w:rsidR="00AF3738" w:rsidRDefault="00AF3738" w:rsidP="00AF3738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12E6EE75" w14:textId="24E42ACF" w:rsidR="00B67BE0" w:rsidRDefault="00B67BE0" w:rsidP="00B67BE0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B67BE0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04B0101" wp14:editId="49031084">
            <wp:extent cx="5287010" cy="2072400"/>
            <wp:effectExtent l="171450" t="152400" r="351790" b="347345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 rotWithShape="1">
                    <a:blip r:embed="rId10"/>
                    <a:srcRect l="519" b="-735"/>
                    <a:stretch/>
                  </pic:blipFill>
                  <pic:spPr bwMode="auto">
                    <a:xfrm>
                      <a:off x="0" y="0"/>
                      <a:ext cx="5288089" cy="20728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653BEA5" w14:textId="15C59164" w:rsidR="00A444BB" w:rsidRDefault="00A444BB" w:rsidP="00A444B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57676DD0" w14:textId="3F4797ED" w:rsidR="00A444BB" w:rsidRDefault="00A444BB" w:rsidP="00A444BB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A444BB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389C2CF3" wp14:editId="17037A52">
            <wp:extent cx="5169509" cy="1807670"/>
            <wp:effectExtent l="152400" t="152400" r="355600" b="364490"/>
            <wp:docPr id="4" name="Picture 4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text, application, email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85900" cy="18134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ECB396" w14:textId="1DB239FE" w:rsidR="00A444BB" w:rsidRDefault="00A444BB" w:rsidP="00A444BB">
      <w:pPr>
        <w:pStyle w:val="NoSpacing"/>
        <w:ind w:left="1440"/>
        <w:rPr>
          <w:rFonts w:ascii="Times New Roman" w:hAnsi="Times New Roman" w:cs="Times New Roman"/>
          <w:sz w:val="24"/>
          <w:szCs w:val="24"/>
        </w:rPr>
      </w:pPr>
    </w:p>
    <w:p w14:paraId="59677719" w14:textId="267112FC" w:rsidR="00A444BB" w:rsidRPr="00A444BB" w:rsidRDefault="00A444BB" w:rsidP="00A444BB">
      <w:pPr>
        <w:pStyle w:val="NoSpacing"/>
        <w:ind w:left="1440"/>
        <w:rPr>
          <w:rFonts w:ascii="Courier New" w:hAnsi="Courier New" w:cs="Courier New"/>
          <w:sz w:val="24"/>
          <w:szCs w:val="24"/>
        </w:rPr>
      </w:pPr>
      <w:r w:rsidRPr="00A444BB">
        <w:rPr>
          <w:rFonts w:ascii="Courier New" w:hAnsi="Courier New" w:cs="Courier New"/>
          <w:sz w:val="24"/>
          <w:szCs w:val="24"/>
        </w:rPr>
        <w:t>C:\</w:t>
      </w:r>
      <w:r w:rsidRPr="00A444BB">
        <w:rPr>
          <w:rFonts w:ascii="Courier New" w:hAnsi="Courier New" w:cs="Courier New"/>
          <w:sz w:val="24"/>
          <w:szCs w:val="24"/>
        </w:rPr>
        <w:t>&lt;some_path&gt;\&lt;some_other_path</w:t>
      </w:r>
      <w:r w:rsidRPr="00A444BB">
        <w:rPr>
          <w:rFonts w:ascii="Courier New" w:hAnsi="Courier New" w:cs="Courier New"/>
          <w:sz w:val="24"/>
          <w:szCs w:val="24"/>
        </w:rPr>
        <w:t>\PycharmProjects\C964_Capstone-Diabetes-ML-Predicator_031923\diabetes_data.csv</w:t>
      </w:r>
    </w:p>
    <w:p w14:paraId="496B0207" w14:textId="77777777" w:rsidR="00A444BB" w:rsidRPr="00A444BB" w:rsidRDefault="00A444BB" w:rsidP="00A444BB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4F321DB4" w14:textId="50AA600D" w:rsidR="005B1FAC" w:rsidRDefault="005B1FAC" w:rsidP="005B1FA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3333AE83" w14:textId="1D3CF8F6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4727BCEC" wp14:editId="640585EE">
                <wp:simplePos x="0" y="0"/>
                <wp:positionH relativeFrom="column">
                  <wp:posOffset>-2462400</wp:posOffset>
                </wp:positionH>
                <wp:positionV relativeFrom="paragraph">
                  <wp:posOffset>1267535</wp:posOffset>
                </wp:positionV>
                <wp:extent cx="360" cy="360"/>
                <wp:effectExtent l="76200" t="76200" r="95250" b="95250"/>
                <wp:wrapNone/>
                <wp:docPr id="12" name="Ink 1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7D8700C8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2" o:spid="_x0000_s1026" type="#_x0000_t75" style="position:absolute;margin-left:-196.75pt;margin-top:96.95pt;width:5.7pt;height:5.7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">
                <v:imagedata r:id="rId13" o:title="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58E29404" wp14:editId="348D2A59">
                <wp:simplePos x="0" y="0"/>
                <wp:positionH relativeFrom="column">
                  <wp:posOffset>2115540</wp:posOffset>
                </wp:positionH>
                <wp:positionV relativeFrom="paragraph">
                  <wp:posOffset>499295</wp:posOffset>
                </wp:positionV>
                <wp:extent cx="2560320" cy="2194560"/>
                <wp:effectExtent l="57150" t="38100" r="30480" b="34290"/>
                <wp:wrapNone/>
                <wp:docPr id="10" name="Hexagon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560320" cy="2194560"/>
                        </a:xfrm>
                        <a:prstGeom prst="hexagon">
                          <a:avLst>
                            <a:gd name="adj" fmla="val 28871"/>
                            <a:gd name="vf" fmla="val 115470"/>
                          </a:avLst>
                        </a:prstGeom>
                        <a:solidFill>
                          <a:srgbClr val="E71224">
                            <a:alpha val="5000"/>
                          </a:srgbClr>
                        </a:solidFill>
                        <a:ln w="72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80D2492" id="_x0000_t9" coordsize="21600,21600" o:spt="9" adj="5400" path="m@0,l,10800@0,21600@1,21600,21600,10800@1,xe">
                <v:stroke joinstyle="miter"/>
                <v:formulas>
                  <v:f eqn="val #0"/>
                  <v:f eqn="sum width 0 #0"/>
                  <v:f eqn="sum height 0 #0"/>
                  <v:f eqn="prod @0 2929 10000"/>
                  <v:f eqn="sum width 0 @3"/>
                  <v:f eqn="sum height 0 @3"/>
                </v:formulas>
                <v:path gradientshapeok="t" o:connecttype="rect" textboxrect="1800,1800,19800,19800;3600,3600,18000,18000;6300,6300,15300,15300"/>
                <v:handles>
                  <v:h position="#0,topLeft" xrange="0,10800"/>
                </v:handles>
              </v:shapetype>
              <v:shape id="Hexagon 10" o:spid="_x0000_s1026" type="#_x0000_t9" style="position:absolute;margin-left:166.6pt;margin-top:39.3pt;width:201.6pt;height:172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" adj="5345" fillcolor="#e71224" strokecolor="#e71224" strokeweight="2mm">
                <v:fill opacity="3341f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A522A5D" wp14:editId="703CB41E">
                <wp:simplePos x="0" y="0"/>
                <wp:positionH relativeFrom="column">
                  <wp:posOffset>-2275200</wp:posOffset>
                </wp:positionH>
                <wp:positionV relativeFrom="paragraph">
                  <wp:posOffset>230735</wp:posOffset>
                </wp:positionV>
                <wp:extent cx="360" cy="360"/>
                <wp:effectExtent l="76200" t="76200" r="95250" b="95250"/>
                <wp:wrapNone/>
                <wp:docPr id="8" name="Ink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C73175C" id="Ink 8" o:spid="_x0000_s1026" type="#_x0000_t75" style="position:absolute;margin-left:-182pt;margin-top:15.3pt;width:5.7pt;height:5.7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">
                <v:imagedata r:id="rId13" o:title=""/>
              </v:shape>
            </w:pict>
          </mc:Fallback>
        </mc:AlternateContent>
      </w:r>
      <w:r>
        <w:rPr>
          <w:noProof/>
        </w:rPr>
        <w:drawing>
          <wp:inline distT="0" distB="0" distL="0" distR="0" wp14:anchorId="52D67DB0" wp14:editId="53A45A7A">
            <wp:extent cx="5378400" cy="2985826"/>
            <wp:effectExtent l="0" t="0" r="0" b="5080"/>
            <wp:docPr id="5" name="Picture 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Word&#10;&#10;Description automatically generated"/>
                    <pic:cNvPicPr/>
                  </pic:nvPicPr>
                  <pic:blipFill rotWithShape="1">
                    <a:blip r:embed="rId15"/>
                    <a:srcRect l="50030" b="1385"/>
                    <a:stretch/>
                  </pic:blipFill>
                  <pic:spPr bwMode="auto">
                    <a:xfrm>
                      <a:off x="0" y="0"/>
                      <a:ext cx="5401574" cy="2998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2641B17" w14:textId="77777777" w:rsidR="005B1FAC" w:rsidRDefault="005B1FAC" w:rsidP="005B1FAC">
      <w:pPr>
        <w:pStyle w:val="NoSpacing"/>
        <w:rPr>
          <w:rFonts w:ascii="Times New Roman" w:hAnsi="Times New Roman" w:cs="Times New Roman"/>
          <w:sz w:val="24"/>
          <w:szCs w:val="24"/>
        </w:rPr>
      </w:pPr>
    </w:p>
    <w:p w14:paraId="71CAF66C" w14:textId="125C8679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029F7F8A" w14:textId="0A6C1138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5B1FAC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A62DB96" wp14:editId="127E1804">
            <wp:extent cx="5128893" cy="2583625"/>
            <wp:effectExtent l="0" t="0" r="0" b="7620"/>
            <wp:docPr id="14" name="Picture 14" descr="Chart, pi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Chart, pie char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43973" cy="25912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D5AEC" w14:textId="3CF5F7CF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4330A594" w14:textId="006029D8" w:rsidR="005B1FAC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3959EF">
        <w:rPr>
          <w:rFonts w:ascii="Times New Roman" w:hAnsi="Times New Roman" w:cs="Times New Roman"/>
          <w:sz w:val="24"/>
          <w:szCs w:val="24"/>
        </w:rPr>
        <w:lastRenderedPageBreak/>
        <w:drawing>
          <wp:inline distT="0" distB="0" distL="0" distR="0" wp14:anchorId="6F1614A1" wp14:editId="3387EB71">
            <wp:extent cx="5135473" cy="2562250"/>
            <wp:effectExtent l="0" t="0" r="8255" b="0"/>
            <wp:docPr id="15" name="Picture 15" descr="Diagram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76136" cy="2582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1E424" w14:textId="0909F40D" w:rsidR="003959EF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p w14:paraId="5DE456B2" w14:textId="324051E4" w:rsidR="003959EF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3959E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5DAF9386" wp14:editId="48424AE7">
            <wp:extent cx="5121323" cy="2559020"/>
            <wp:effectExtent l="0" t="0" r="3175" b="0"/>
            <wp:docPr id="16" name="Picture 16" descr="A picture containing text, sk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text, sky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46309" cy="257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7A719" w14:textId="7E654BDB" w:rsidR="003959EF" w:rsidRDefault="003959EF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  <w:r w:rsidRPr="003959EF">
        <w:rPr>
          <w:rFonts w:ascii="Times New Roman" w:hAnsi="Times New Roman" w:cs="Times New Roman"/>
          <w:sz w:val="24"/>
          <w:szCs w:val="24"/>
        </w:rPr>
        <w:drawing>
          <wp:inline distT="0" distB="0" distL="0" distR="0" wp14:anchorId="0F1C023A" wp14:editId="0118A972">
            <wp:extent cx="5165884" cy="2586805"/>
            <wp:effectExtent l="0" t="0" r="0" b="4445"/>
            <wp:docPr id="17" name="Picture 1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Chart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29955" cy="2618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F2FB6" w14:textId="77777777" w:rsidR="005B1FAC" w:rsidRDefault="005B1FAC" w:rsidP="005B1FAC">
      <w:pPr>
        <w:pStyle w:val="NoSpacing"/>
        <w:ind w:left="1080"/>
        <w:rPr>
          <w:rFonts w:ascii="Times New Roman" w:hAnsi="Times New Roman" w:cs="Times New Roman"/>
          <w:sz w:val="24"/>
          <w:szCs w:val="24"/>
        </w:rPr>
      </w:pPr>
    </w:p>
    <w:sectPr w:rsidR="005B1F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0C33E3"/>
    <w:multiLevelType w:val="hybridMultilevel"/>
    <w:tmpl w:val="89BEDA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2D26966"/>
    <w:multiLevelType w:val="hybridMultilevel"/>
    <w:tmpl w:val="B1C8F386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AD345B7"/>
    <w:multiLevelType w:val="hybridMultilevel"/>
    <w:tmpl w:val="A02071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130727A"/>
    <w:multiLevelType w:val="hybridMultilevel"/>
    <w:tmpl w:val="13226DC0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A8420BA"/>
    <w:multiLevelType w:val="hybridMultilevel"/>
    <w:tmpl w:val="760C1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58D68B6"/>
    <w:multiLevelType w:val="hybridMultilevel"/>
    <w:tmpl w:val="C9E85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223FE3"/>
    <w:multiLevelType w:val="hybridMultilevel"/>
    <w:tmpl w:val="3AFAD5C2"/>
    <w:lvl w:ilvl="0" w:tplc="0F28C3EA"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44081202">
    <w:abstractNumId w:val="5"/>
  </w:num>
  <w:num w:numId="2" w16cid:durableId="1635520251">
    <w:abstractNumId w:val="4"/>
  </w:num>
  <w:num w:numId="3" w16cid:durableId="1576622124">
    <w:abstractNumId w:val="2"/>
  </w:num>
  <w:num w:numId="4" w16cid:durableId="1091852563">
    <w:abstractNumId w:val="1"/>
  </w:num>
  <w:num w:numId="5" w16cid:durableId="1687054014">
    <w:abstractNumId w:val="3"/>
  </w:num>
  <w:num w:numId="6" w16cid:durableId="79522055">
    <w:abstractNumId w:val="6"/>
  </w:num>
  <w:num w:numId="7" w16cid:durableId="171923330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wNTezMLM0MTIzMjJV0lEKTi0uzszPAykwrAUASxXIgiwAAAA="/>
  </w:docVars>
  <w:rsids>
    <w:rsidRoot w:val="00CD59EF"/>
    <w:rsid w:val="000F2E45"/>
    <w:rsid w:val="003959EF"/>
    <w:rsid w:val="00593508"/>
    <w:rsid w:val="005B1FAC"/>
    <w:rsid w:val="00757D65"/>
    <w:rsid w:val="00923CBD"/>
    <w:rsid w:val="00947C0A"/>
    <w:rsid w:val="00962F45"/>
    <w:rsid w:val="00970380"/>
    <w:rsid w:val="009C1CB1"/>
    <w:rsid w:val="00A444BB"/>
    <w:rsid w:val="00AF3738"/>
    <w:rsid w:val="00B0531E"/>
    <w:rsid w:val="00B67BE0"/>
    <w:rsid w:val="00C42BB0"/>
    <w:rsid w:val="00CD59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47057"/>
  <w15:chartTrackingRefBased/>
  <w15:docId w15:val="{ABDA2C3E-A758-4816-9965-DC052CC3E6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D59EF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F37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F37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9C1CB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11792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7656496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1229215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15325830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944119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8159503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97047611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5646665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212915486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209728501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60392403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6650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1489317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610672114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9188414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python.org/downloads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customXml" Target="ink/ink1.xml"/><Relationship Id="rId17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jetbrains.com/edu-products/download/other-PCE.html" TargetMode="External"/><Relationship Id="rId11" Type="http://schemas.openxmlformats.org/officeDocument/2006/relationships/image" Target="media/image4.png"/><Relationship Id="rId5" Type="http://schemas.openxmlformats.org/officeDocument/2006/relationships/hyperlink" Target="https://www.jetbrains.com/edu-products/download/other-PCE.html" TargetMode="External"/><Relationship Id="rId15" Type="http://schemas.openxmlformats.org/officeDocument/2006/relationships/image" Target="media/image6.png"/><Relationship Id="rId10" Type="http://schemas.openxmlformats.org/officeDocument/2006/relationships/image" Target="media/image3.png"/><Relationship Id="rId19" Type="http://schemas.openxmlformats.org/officeDocument/2006/relationships/image" Target="media/image10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customXml" Target="ink/ink2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3T16:55:49.877"/>
    </inkml:context>
    <inkml:brush xml:id="br0">
      <inkml:brushProperty name="width" value="0.2" units="cm"/>
      <inkml:brushProperty name="height" value="0.2" units="cm"/>
      <inkml:brushProperty name="color" value="#E71224"/>
    </inkml:brush>
  </inkml:definitions>
  <inkml:trace contextRef="#ctx0" brushRef="#br0">0 0 24575,'0'0'-8191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3T16:55:31.379"/>
    </inkml:context>
    <inkml:brush xml:id="br0">
      <inkml:brushProperty name="width" value="0.2" units="cm"/>
      <inkml:brushProperty name="height" value="0.2" units="cm"/>
      <inkml:brushProperty name="color" value="#E71224"/>
    </inkml:brush>
  </inkml:definitions>
  <inkml:trace contextRef="#ctx0" brushRef="#br0">0 0 24575,'0'0'-8191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5</TotalTime>
  <Pages>6</Pages>
  <Words>628</Words>
  <Characters>3586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ison Rogers</dc:creator>
  <cp:keywords/>
  <dc:description/>
  <cp:lastModifiedBy>Harrison Rogers</cp:lastModifiedBy>
  <cp:revision>4</cp:revision>
  <dcterms:created xsi:type="dcterms:W3CDTF">2023-03-23T15:08:00Z</dcterms:created>
  <dcterms:modified xsi:type="dcterms:W3CDTF">2023-03-23T18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8066c26-e76e-410a-b427-eb87c2d13d93</vt:lpwstr>
  </property>
</Properties>
</file>